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560FAB53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BB0704">
        <w:rPr>
          <w:rFonts w:ascii="IranNastaliq" w:hAnsi="IranNastaliq" w:cs="B Titr" w:hint="cs"/>
          <w:sz w:val="28"/>
          <w:szCs w:val="28"/>
          <w:rtl/>
          <w:lang w:bidi="fa-IR"/>
        </w:rPr>
        <w:t>مبانی ریززیست فناور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44FFE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167FBDA3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BB0704">
        <w:rPr>
          <w:rFonts w:ascii="IranNastaliq" w:hAnsi="IranNastaliq" w:cs="B Mitra" w:hint="cs"/>
          <w:sz w:val="28"/>
          <w:szCs w:val="28"/>
          <w:rtl/>
          <w:lang w:bidi="fa-IR"/>
        </w:rPr>
        <w:t>1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</w:t>
      </w:r>
      <w:r w:rsidR="00771E5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</w:t>
      </w:r>
      <w:r w:rsidR="00771E5C">
        <w:rPr>
          <w:rFonts w:ascii="IranNastaliq" w:hAnsi="IranNastaliq" w:cs="B Mitra" w:hint="cs"/>
          <w:sz w:val="28"/>
          <w:szCs w:val="28"/>
          <w:rtl/>
          <w:lang w:bidi="fa-IR"/>
        </w:rPr>
        <w:t>1</w:t>
      </w:r>
    </w:p>
    <w:p w14:paraId="6C75E086" w14:textId="600847F2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پردیس </w:t>
      </w:r>
      <w:r w:rsidR="00265223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فرزانگان</w:t>
      </w:r>
      <w:r w:rsidR="00265223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                                نیمسال دوم سال تحصیلی 1401-1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01"/>
        <w:gridCol w:w="1129"/>
        <w:gridCol w:w="1544"/>
        <w:gridCol w:w="564"/>
        <w:gridCol w:w="1686"/>
        <w:gridCol w:w="566"/>
        <w:gridCol w:w="1985"/>
        <w:gridCol w:w="964"/>
        <w:gridCol w:w="617"/>
      </w:tblGrid>
      <w:tr w:rsidR="00B24FCE" w14:paraId="3D81EF40" w14:textId="77777777" w:rsidTr="00BB070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521" w:type="dxa"/>
            <w:gridSpan w:val="3"/>
            <w:vAlign w:val="center"/>
          </w:tcPr>
          <w:p w14:paraId="224FD766" w14:textId="1C89415B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B070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بانی ریززیست فناوری</w:t>
            </w:r>
          </w:p>
        </w:tc>
        <w:tc>
          <w:tcPr>
            <w:tcW w:w="56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BB070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1E7DD01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44FF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B070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ژنتیک مولکولی</w:t>
            </w:r>
          </w:p>
        </w:tc>
        <w:tc>
          <w:tcPr>
            <w:tcW w:w="352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7C207DD1" w:rsidR="00B24FCE" w:rsidRPr="00850B3A" w:rsidRDefault="00BB0704" w:rsidP="00A44FFE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rinciple of nanobiotechnology</w:t>
            </w:r>
            <w:r w:rsidR="00A44FF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56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>
              <w:fldChar w:fldCharType="begin"/>
            </w:r>
            <w:r>
              <w:instrText>HYPERLINK "mailto:f.khakdan@semnan.ac.ir"</w:instrText>
            </w:r>
            <w:r>
              <w:fldChar w:fldCharType="separate"/>
            </w:r>
            <w:r w:rsidR="009778F2" w:rsidRPr="00BD6A18">
              <w:rPr>
                <w:rStyle w:val="Hyperlink"/>
                <w:rFonts w:asciiTheme="majorBidi" w:hAnsiTheme="majorBidi" w:cstheme="majorBidi"/>
              </w:rPr>
              <w:t>f.khakdan</w:t>
            </w:r>
            <w:r w:rsidR="009778F2" w:rsidRPr="00BD6A18">
              <w:rPr>
                <w:rStyle w:val="Hyperlink"/>
                <w:rFonts w:asciiTheme="majorBidi" w:hAnsiTheme="majorBidi" w:cstheme="majorBidi"/>
                <w:sz w:val="24"/>
                <w:szCs w:val="24"/>
                <w:lang w:bidi="fa-IR"/>
              </w:rPr>
              <w:t>@semnan.ac.ir</w:t>
            </w:r>
            <w:r>
              <w:rPr>
                <w:rStyle w:val="Hyperlink"/>
                <w:rFonts w:asciiTheme="majorBidi" w:hAnsiTheme="majorBidi" w:cstheme="majorBidi"/>
                <w:sz w:val="24"/>
                <w:szCs w:val="24"/>
                <w:lang w:bidi="fa-IR"/>
              </w:rPr>
              <w:fldChar w:fldCharType="end"/>
            </w:r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5BA557FA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347F4961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هدف این درس آشنا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>ی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ی دانشجویان دوره کارشناسی رشته زیست شناسی سلولی و مولکولی </w:t>
            </w:r>
            <w:r w:rsidR="0065678A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ا </w:t>
            </w:r>
            <w:r w:rsidR="00BB0704">
              <w:rPr>
                <w:rFonts w:ascii="Times New Roman" w:hAnsi="Times New Roman" w:cs="B Mitra" w:hint="cs"/>
                <w:szCs w:val="24"/>
                <w:rtl/>
                <w:lang w:bidi="fa-IR"/>
              </w:rPr>
              <w:t>مباحث علم بین رشته</w:t>
            </w:r>
            <w:r w:rsidR="00BB0704">
              <w:rPr>
                <w:rFonts w:ascii="Times New Roman" w:hAnsi="Times New Roman" w:cs="B Mitra"/>
                <w:szCs w:val="24"/>
                <w:rtl/>
                <w:lang w:bidi="fa-IR"/>
              </w:rPr>
              <w:softHyphen/>
            </w:r>
            <w:r w:rsidR="00BB0704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ای در عرصه ریز زیست فناوری (نانوبیوتکنولوژی) است.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6BCB944F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4F6B3212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41A777C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F1CAF45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3954C989" w:rsidR="00AF47E3" w:rsidRPr="00FE7024" w:rsidRDefault="00771E5C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3AC585F2" w:rsidR="004450E6" w:rsidRPr="00114F23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عضی از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جلس</w:t>
            </w:r>
            <w:r w:rsidR="00485199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ت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ED03364" w14:textId="77777777" w:rsidR="00BB0704" w:rsidRDefault="00BB0704" w:rsidP="00BB0704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lang w:bidi="fa-IR"/>
              </w:rPr>
            </w:pPr>
            <w:proofErr w:type="spellStart"/>
            <w:r>
              <w:rPr>
                <w:rFonts w:asciiTheme="majorBidi" w:hAnsiTheme="majorBidi" w:cs="B Mitra"/>
                <w:lang w:bidi="fa-IR"/>
              </w:rPr>
              <w:t>Mirkin</w:t>
            </w:r>
            <w:proofErr w:type="spellEnd"/>
            <w:r>
              <w:rPr>
                <w:rFonts w:asciiTheme="majorBidi" w:hAnsiTheme="majorBidi" w:cs="B Mitra"/>
                <w:lang w:bidi="fa-IR"/>
              </w:rPr>
              <w:t>, C.A. (2013) Nanobiotechnology I, Wiley-VCH.</w:t>
            </w:r>
          </w:p>
          <w:p w14:paraId="77DB69A2" w14:textId="26819BD3" w:rsidR="00D42E4D" w:rsidRPr="00BB704B" w:rsidRDefault="00BB0704" w:rsidP="00BB0704">
            <w:pPr>
              <w:pStyle w:val="ListParagraph"/>
              <w:numPr>
                <w:ilvl w:val="0"/>
                <w:numId w:val="24"/>
              </w:numPr>
              <w:rPr>
                <w:rFonts w:asciiTheme="majorBidi" w:hAnsiTheme="majorBidi" w:cs="B Mitra"/>
                <w:rtl/>
                <w:lang w:bidi="fa-IR"/>
              </w:rPr>
            </w:pPr>
            <w:proofErr w:type="spellStart"/>
            <w:r>
              <w:rPr>
                <w:rFonts w:asciiTheme="majorBidi" w:hAnsiTheme="majorBidi" w:cs="B Mitra"/>
                <w:lang w:bidi="fa-IR"/>
              </w:rPr>
              <w:t>Mirkin</w:t>
            </w:r>
            <w:proofErr w:type="spellEnd"/>
            <w:r>
              <w:rPr>
                <w:rFonts w:asciiTheme="majorBidi" w:hAnsiTheme="majorBidi" w:cs="B Mitra"/>
                <w:lang w:bidi="fa-IR"/>
              </w:rPr>
              <w:t>, C.A., Niemeyer, C. M. (2007) Nanobiotechnology II, more concepts and applications hardcover. Wiley-VCH.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5543B98E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D42E4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23C4920D" w:rsidR="008F1136" w:rsidRPr="004F0C1D" w:rsidRDefault="00D0732B" w:rsidP="00FC189D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917971">
        <w:trPr>
          <w:trHeight w:val="530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45504A15" w:rsidR="008F1136" w:rsidRPr="00635FD8" w:rsidRDefault="000B4658" w:rsidP="00FC189D">
            <w:pPr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یز زیست فناوری چیست؟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FC189D">
        <w:trPr>
          <w:trHeight w:val="530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088366DF" w:rsidR="008F1136" w:rsidRPr="00FA7835" w:rsidRDefault="000B4658" w:rsidP="00FC189D">
            <w:pPr>
              <w:bidi/>
              <w:ind w:left="76" w:hanging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خصوصیات وابسته به اندازه</w:t>
            </w:r>
          </w:p>
        </w:tc>
        <w:tc>
          <w:tcPr>
            <w:tcW w:w="2499" w:type="dxa"/>
            <w:vAlign w:val="center"/>
          </w:tcPr>
          <w:p w14:paraId="228629F3" w14:textId="0492F54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E60838">
        <w:trPr>
          <w:trHeight w:val="602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340E3601" w:rsidR="008F1136" w:rsidRPr="00AF18BB" w:rsidRDefault="000B4658" w:rsidP="00FC189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خصوصیات وابسته به گاف الکترونی</w:t>
            </w:r>
          </w:p>
        </w:tc>
        <w:tc>
          <w:tcPr>
            <w:tcW w:w="2499" w:type="dxa"/>
            <w:vAlign w:val="center"/>
          </w:tcPr>
          <w:p w14:paraId="3BB6A337" w14:textId="2CF65609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8F1136" w14:paraId="16EB5604" w14:textId="77777777" w:rsidTr="00E60838">
        <w:trPr>
          <w:trHeight w:val="629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203A98A9" w:rsidR="008F1136" w:rsidRPr="00036906" w:rsidRDefault="000B4658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خصوصیات وابسته به تشدید پلاسمون سطح</w:t>
            </w:r>
          </w:p>
        </w:tc>
        <w:tc>
          <w:tcPr>
            <w:tcW w:w="2499" w:type="dxa"/>
            <w:vAlign w:val="center"/>
          </w:tcPr>
          <w:p w14:paraId="7E016778" w14:textId="0A69755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FC189D">
        <w:trPr>
          <w:trHeight w:val="458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656EFBBC" w:rsidR="008F1136" w:rsidRPr="00FE7024" w:rsidRDefault="000B4658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لوتروپ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ربن</w:t>
            </w:r>
          </w:p>
        </w:tc>
        <w:tc>
          <w:tcPr>
            <w:tcW w:w="2499" w:type="dxa"/>
            <w:vAlign w:val="center"/>
          </w:tcPr>
          <w:p w14:paraId="06B9DA0F" w14:textId="1158A7A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E60838">
        <w:trPr>
          <w:trHeight w:val="539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016E624D" w:rsidR="008F1136" w:rsidRPr="0034012B" w:rsidRDefault="000B4658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انومواد غیرکربنی (فلزی، سرامیک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، نانومتخلخل</w:t>
            </w:r>
            <w:r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ا و ..)</w:t>
            </w:r>
          </w:p>
        </w:tc>
        <w:tc>
          <w:tcPr>
            <w:tcW w:w="2499" w:type="dxa"/>
            <w:vAlign w:val="center"/>
          </w:tcPr>
          <w:p w14:paraId="3F560185" w14:textId="0B16798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FC189D">
        <w:trPr>
          <w:trHeight w:val="422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5A56A6AE" w:rsidR="008F1136" w:rsidRPr="00DD0E61" w:rsidRDefault="000B4658" w:rsidP="00FC189D">
            <w:pPr>
              <w:widowControl w:val="0"/>
              <w:bidi/>
              <w:spacing w:line="192" w:lineRule="auto"/>
              <w:ind w:left="360"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نومواد زیستی</w:t>
            </w:r>
          </w:p>
        </w:tc>
        <w:tc>
          <w:tcPr>
            <w:tcW w:w="2499" w:type="dxa"/>
            <w:vAlign w:val="center"/>
          </w:tcPr>
          <w:p w14:paraId="38E144C6" w14:textId="299F7350" w:rsidR="008F1136" w:rsidRPr="00FE7024" w:rsidRDefault="00D546E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E329F" w14:paraId="13F7F0EE" w14:textId="77777777" w:rsidTr="00E60838">
        <w:trPr>
          <w:trHeight w:val="530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02FF4C23" w:rsidR="00BE329F" w:rsidRPr="00BE329F" w:rsidRDefault="00FC189D" w:rsidP="00FC189D">
            <w:pPr>
              <w:bidi/>
              <w:ind w:left="76" w:hanging="76"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روش</w:t>
            </w:r>
            <w: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های مشاهده ریززیست فناوری</w:t>
            </w:r>
          </w:p>
        </w:tc>
        <w:tc>
          <w:tcPr>
            <w:tcW w:w="2499" w:type="dxa"/>
            <w:vAlign w:val="center"/>
          </w:tcPr>
          <w:p w14:paraId="0B248B12" w14:textId="48CB921F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1E19A5FA" w14:textId="77777777" w:rsidTr="00E60838">
        <w:trPr>
          <w:trHeight w:val="440"/>
          <w:jc w:val="center"/>
        </w:trPr>
        <w:tc>
          <w:tcPr>
            <w:tcW w:w="2081" w:type="dxa"/>
            <w:vAlign w:val="center"/>
          </w:tcPr>
          <w:p w14:paraId="5C4CB375" w14:textId="3D0EC9EC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058D77BC" w14:textId="17188BCC" w:rsidR="00183206" w:rsidRPr="00183206" w:rsidRDefault="00FC189D" w:rsidP="00FC189D">
            <w:pPr>
              <w:tabs>
                <w:tab w:val="right" w:pos="450"/>
              </w:tabs>
              <w:bidi/>
              <w:ind w:left="76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جا به جایی</w:t>
            </w:r>
          </w:p>
        </w:tc>
        <w:tc>
          <w:tcPr>
            <w:tcW w:w="2499" w:type="dxa"/>
            <w:vAlign w:val="center"/>
          </w:tcPr>
          <w:p w14:paraId="1F370DD0" w14:textId="77777777" w:rsidR="00DB3C65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4B40A6B5" w14:textId="77777777" w:rsidTr="00E60838">
        <w:trPr>
          <w:trHeight w:val="449"/>
          <w:jc w:val="center"/>
        </w:trPr>
        <w:tc>
          <w:tcPr>
            <w:tcW w:w="2081" w:type="dxa"/>
            <w:vAlign w:val="center"/>
          </w:tcPr>
          <w:p w14:paraId="29E2A790" w14:textId="774A3F98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774315A0" w14:textId="23B7C39E" w:rsidR="00DB3C65" w:rsidRPr="00086EA7" w:rsidRDefault="00FC189D" w:rsidP="00FC189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وش</w:t>
            </w:r>
            <w:r>
              <w:rPr>
                <w:rFonts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>های تولید</w:t>
            </w:r>
          </w:p>
        </w:tc>
        <w:tc>
          <w:tcPr>
            <w:tcW w:w="2499" w:type="dxa"/>
            <w:vAlign w:val="center"/>
          </w:tcPr>
          <w:p w14:paraId="63A1A4EB" w14:textId="44B18056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DB3C65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3FCB561F" w:rsidR="00DB3C65" w:rsidRPr="00E32E53" w:rsidRDefault="00DB3C65" w:rsidP="00DB3C65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14596817" w14:textId="5BD838D9" w:rsidR="00DB3C65" w:rsidRPr="00FE7024" w:rsidRDefault="00FC189D" w:rsidP="00FC189D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های ریز زیست فناوری در تشخیص مولکولی (زیست آرایه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پروتئینی)</w:t>
            </w:r>
          </w:p>
        </w:tc>
        <w:tc>
          <w:tcPr>
            <w:tcW w:w="2499" w:type="dxa"/>
            <w:vAlign w:val="center"/>
          </w:tcPr>
          <w:p w14:paraId="44FAE9B6" w14:textId="3566912B" w:rsidR="00DB3C65" w:rsidRPr="00FE7024" w:rsidRDefault="00DB3C65" w:rsidP="00DB3C65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4DC555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0215B61" w14:textId="45223F6A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1ABB4B91" w14:textId="310A7479" w:rsidR="00183206" w:rsidRPr="005765A1" w:rsidRDefault="00FC189D" w:rsidP="00FC189D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زیست آرایه </w:t>
            </w:r>
            <w:r w:rsidRPr="00FC189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NA</w:t>
            </w:r>
          </w:p>
        </w:tc>
        <w:tc>
          <w:tcPr>
            <w:tcW w:w="2499" w:type="dxa"/>
            <w:vAlign w:val="center"/>
          </w:tcPr>
          <w:p w14:paraId="1E4EBD6A" w14:textId="77777777" w:rsidR="00183206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4AF29E54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060C0D9D" w14:textId="573B1C90" w:rsidR="00FC189D" w:rsidRPr="00FE7024" w:rsidRDefault="00FC189D" w:rsidP="00FC189D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 ریززیست فناوری در توالی یابی (</w:t>
            </w:r>
            <w:r w:rsidRPr="00FC189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GS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499" w:type="dxa"/>
            <w:vAlign w:val="center"/>
          </w:tcPr>
          <w:p w14:paraId="1772E74D" w14:textId="33D93B4B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15C29436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590C441B" w14:textId="5543E0D3" w:rsidR="00183206" w:rsidRPr="00FE7024" w:rsidRDefault="00FC189D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های ریززیست فناوری در محیط زیست و صنایع</w:t>
            </w:r>
          </w:p>
        </w:tc>
        <w:tc>
          <w:tcPr>
            <w:tcW w:w="2499" w:type="dxa"/>
            <w:vAlign w:val="center"/>
          </w:tcPr>
          <w:p w14:paraId="469DB080" w14:textId="2FC48E54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83206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3473733B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310879B0" w14:textId="1109BC5E" w:rsidR="00183206" w:rsidRPr="00FE7024" w:rsidRDefault="00FC189D" w:rsidP="00FC189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لاحظات زیست ایمنی</w:t>
            </w:r>
          </w:p>
        </w:tc>
        <w:tc>
          <w:tcPr>
            <w:tcW w:w="2499" w:type="dxa"/>
            <w:vAlign w:val="center"/>
          </w:tcPr>
          <w:p w14:paraId="2D3120C4" w14:textId="2294FD71" w:rsidR="00183206" w:rsidRPr="00FE7024" w:rsidRDefault="00183206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97D60" w14:textId="77777777" w:rsidR="00E910AE" w:rsidRDefault="00E910AE" w:rsidP="0007479E">
      <w:pPr>
        <w:spacing w:after="0" w:line="240" w:lineRule="auto"/>
      </w:pPr>
      <w:r>
        <w:separator/>
      </w:r>
    </w:p>
  </w:endnote>
  <w:endnote w:type="continuationSeparator" w:id="0">
    <w:p w14:paraId="600509AE" w14:textId="77777777" w:rsidR="00E910AE" w:rsidRDefault="00E910AE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4D5F3" w14:textId="77777777" w:rsidR="00E910AE" w:rsidRDefault="00E910AE" w:rsidP="0007479E">
      <w:pPr>
        <w:spacing w:after="0" w:line="240" w:lineRule="auto"/>
      </w:pPr>
      <w:r>
        <w:separator/>
      </w:r>
    </w:p>
  </w:footnote>
  <w:footnote w:type="continuationSeparator" w:id="0">
    <w:p w14:paraId="07FB83CA" w14:textId="77777777" w:rsidR="00E910AE" w:rsidRDefault="00E910AE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54C38"/>
    <w:multiLevelType w:val="hybridMultilevel"/>
    <w:tmpl w:val="544EA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610216">
    <w:abstractNumId w:val="1"/>
  </w:num>
  <w:num w:numId="2" w16cid:durableId="1568878604">
    <w:abstractNumId w:val="19"/>
  </w:num>
  <w:num w:numId="3" w16cid:durableId="914703858">
    <w:abstractNumId w:val="8"/>
  </w:num>
  <w:num w:numId="4" w16cid:durableId="47849047">
    <w:abstractNumId w:val="15"/>
  </w:num>
  <w:num w:numId="5" w16cid:durableId="575938607">
    <w:abstractNumId w:val="7"/>
  </w:num>
  <w:num w:numId="6" w16cid:durableId="793911211">
    <w:abstractNumId w:val="2"/>
  </w:num>
  <w:num w:numId="7" w16cid:durableId="2122408522">
    <w:abstractNumId w:val="16"/>
  </w:num>
  <w:num w:numId="8" w16cid:durableId="1707290889">
    <w:abstractNumId w:val="5"/>
  </w:num>
  <w:num w:numId="9" w16cid:durableId="1998652587">
    <w:abstractNumId w:val="3"/>
  </w:num>
  <w:num w:numId="10" w16cid:durableId="163740576">
    <w:abstractNumId w:val="12"/>
  </w:num>
  <w:num w:numId="11" w16cid:durableId="1574928098">
    <w:abstractNumId w:val="14"/>
  </w:num>
  <w:num w:numId="12" w16cid:durableId="1130317706">
    <w:abstractNumId w:val="4"/>
  </w:num>
  <w:num w:numId="13" w16cid:durableId="2091848797">
    <w:abstractNumId w:val="6"/>
  </w:num>
  <w:num w:numId="14" w16cid:durableId="1759986429">
    <w:abstractNumId w:val="20"/>
  </w:num>
  <w:num w:numId="15" w16cid:durableId="886718385">
    <w:abstractNumId w:val="10"/>
  </w:num>
  <w:num w:numId="16" w16cid:durableId="1364281820">
    <w:abstractNumId w:val="22"/>
  </w:num>
  <w:num w:numId="17" w16cid:durableId="1317996349">
    <w:abstractNumId w:val="9"/>
  </w:num>
  <w:num w:numId="18" w16cid:durableId="1882404261">
    <w:abstractNumId w:val="18"/>
  </w:num>
  <w:num w:numId="19" w16cid:durableId="1584148548">
    <w:abstractNumId w:val="13"/>
  </w:num>
  <w:num w:numId="20" w16cid:durableId="1609654816">
    <w:abstractNumId w:val="0"/>
  </w:num>
  <w:num w:numId="21" w16cid:durableId="1393625341">
    <w:abstractNumId w:val="17"/>
  </w:num>
  <w:num w:numId="22" w16cid:durableId="1735665595">
    <w:abstractNumId w:val="21"/>
  </w:num>
  <w:num w:numId="23" w16cid:durableId="1126463242">
    <w:abstractNumId w:val="23"/>
  </w:num>
  <w:num w:numId="24" w16cid:durableId="10191648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3C67"/>
    <w:rsid w:val="0003120F"/>
    <w:rsid w:val="00036906"/>
    <w:rsid w:val="00043444"/>
    <w:rsid w:val="00047D53"/>
    <w:rsid w:val="000604AB"/>
    <w:rsid w:val="00073434"/>
    <w:rsid w:val="0007479E"/>
    <w:rsid w:val="00086EA7"/>
    <w:rsid w:val="00094108"/>
    <w:rsid w:val="000B4658"/>
    <w:rsid w:val="000C4F5B"/>
    <w:rsid w:val="000D6EEC"/>
    <w:rsid w:val="000F32DA"/>
    <w:rsid w:val="000F4492"/>
    <w:rsid w:val="00106F3A"/>
    <w:rsid w:val="00114F23"/>
    <w:rsid w:val="00136683"/>
    <w:rsid w:val="00140621"/>
    <w:rsid w:val="001471B3"/>
    <w:rsid w:val="00175D63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40229"/>
    <w:rsid w:val="00265223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8582C"/>
    <w:rsid w:val="003946DD"/>
    <w:rsid w:val="0039788E"/>
    <w:rsid w:val="003A0A45"/>
    <w:rsid w:val="003A17BB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EA9"/>
    <w:rsid w:val="00484DBA"/>
    <w:rsid w:val="00485199"/>
    <w:rsid w:val="00487844"/>
    <w:rsid w:val="004B094A"/>
    <w:rsid w:val="004C0E17"/>
    <w:rsid w:val="004D1E47"/>
    <w:rsid w:val="004D703E"/>
    <w:rsid w:val="004F0C1D"/>
    <w:rsid w:val="0055383F"/>
    <w:rsid w:val="00565294"/>
    <w:rsid w:val="00570C6F"/>
    <w:rsid w:val="005765A1"/>
    <w:rsid w:val="005908E6"/>
    <w:rsid w:val="005B71F9"/>
    <w:rsid w:val="005C3367"/>
    <w:rsid w:val="005C62AD"/>
    <w:rsid w:val="005E6726"/>
    <w:rsid w:val="00614B82"/>
    <w:rsid w:val="00615917"/>
    <w:rsid w:val="006261B7"/>
    <w:rsid w:val="00635FD8"/>
    <w:rsid w:val="0065678A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71E5C"/>
    <w:rsid w:val="007744FA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755B9"/>
    <w:rsid w:val="00883CCA"/>
    <w:rsid w:val="00891C14"/>
    <w:rsid w:val="008D2DEA"/>
    <w:rsid w:val="008F1136"/>
    <w:rsid w:val="008F7DFA"/>
    <w:rsid w:val="009140E9"/>
    <w:rsid w:val="00917971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E6B63"/>
    <w:rsid w:val="009E760B"/>
    <w:rsid w:val="009F448E"/>
    <w:rsid w:val="009F5AE2"/>
    <w:rsid w:val="00A24D71"/>
    <w:rsid w:val="00A44FFE"/>
    <w:rsid w:val="00A626ED"/>
    <w:rsid w:val="00A71CC7"/>
    <w:rsid w:val="00AE00AA"/>
    <w:rsid w:val="00AF0417"/>
    <w:rsid w:val="00AF18BB"/>
    <w:rsid w:val="00AF47E3"/>
    <w:rsid w:val="00B24FCE"/>
    <w:rsid w:val="00B34A76"/>
    <w:rsid w:val="00B5280A"/>
    <w:rsid w:val="00B935E1"/>
    <w:rsid w:val="00B97D71"/>
    <w:rsid w:val="00B97F1D"/>
    <w:rsid w:val="00BA5A5C"/>
    <w:rsid w:val="00BB0704"/>
    <w:rsid w:val="00BB704B"/>
    <w:rsid w:val="00BD0A48"/>
    <w:rsid w:val="00BE2259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72D03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42E4D"/>
    <w:rsid w:val="00D546EB"/>
    <w:rsid w:val="00D57BA6"/>
    <w:rsid w:val="00D61994"/>
    <w:rsid w:val="00DB3C65"/>
    <w:rsid w:val="00DD0E61"/>
    <w:rsid w:val="00DD249C"/>
    <w:rsid w:val="00E00030"/>
    <w:rsid w:val="00E13C35"/>
    <w:rsid w:val="00E31D17"/>
    <w:rsid w:val="00E32157"/>
    <w:rsid w:val="00E32E53"/>
    <w:rsid w:val="00E55C11"/>
    <w:rsid w:val="00E56793"/>
    <w:rsid w:val="00E57E58"/>
    <w:rsid w:val="00E60838"/>
    <w:rsid w:val="00E664A1"/>
    <w:rsid w:val="00E8191B"/>
    <w:rsid w:val="00E82978"/>
    <w:rsid w:val="00E910AE"/>
    <w:rsid w:val="00EA5334"/>
    <w:rsid w:val="00EA7C01"/>
    <w:rsid w:val="00EB464F"/>
    <w:rsid w:val="00EC78CF"/>
    <w:rsid w:val="00ED6BD3"/>
    <w:rsid w:val="00F02021"/>
    <w:rsid w:val="00F20E13"/>
    <w:rsid w:val="00F263DE"/>
    <w:rsid w:val="00F35199"/>
    <w:rsid w:val="00F42811"/>
    <w:rsid w:val="00F45209"/>
    <w:rsid w:val="00F512D4"/>
    <w:rsid w:val="00F86D99"/>
    <w:rsid w:val="00FA3054"/>
    <w:rsid w:val="00FA7835"/>
    <w:rsid w:val="00FC189D"/>
    <w:rsid w:val="00FD22BE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73</cp:revision>
  <cp:lastPrinted>2019-04-20T23:19:00Z</cp:lastPrinted>
  <dcterms:created xsi:type="dcterms:W3CDTF">2021-10-08T10:59:00Z</dcterms:created>
  <dcterms:modified xsi:type="dcterms:W3CDTF">2022-11-26T07:40:00Z</dcterms:modified>
</cp:coreProperties>
</file>